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2897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76261" cy="26180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072513" cy="256994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3690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8056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1185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5240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11143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рра Гарсия Максимиано Антонио</dc:creator>
  <dc:language>ru-RU</dc:language>
  <cp:keywords/>
  <dcterms:created xsi:type="dcterms:W3CDTF">2024-02-29T11:25:56Z</dcterms:created>
  <dcterms:modified xsi:type="dcterms:W3CDTF">2024-02-29T11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